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64FE5" w14:textId="34966EB1" w:rsidR="0095139D" w:rsidRPr="00ED19AD" w:rsidRDefault="0044794C" w:rsidP="0044794C">
      <w:pPr>
        <w:spacing w:after="0"/>
        <w:jc w:val="center"/>
        <w:rPr>
          <w:b/>
          <w:bCs/>
        </w:rPr>
      </w:pPr>
      <w:bookmarkStart w:id="0" w:name="_GoBack"/>
      <w:bookmarkEnd w:id="0"/>
      <w:r w:rsidRPr="00ED19AD">
        <w:rPr>
          <w:b/>
          <w:bCs/>
        </w:rPr>
        <w:t>SPECIAL SPAY/NEUTER VOUCHER AND WAIVER</w:t>
      </w:r>
    </w:p>
    <w:p w14:paraId="476F0E71" w14:textId="20EBCD04" w:rsidR="0044794C" w:rsidRPr="00ED19AD" w:rsidRDefault="0044794C" w:rsidP="0044794C">
      <w:pPr>
        <w:jc w:val="center"/>
        <w:rPr>
          <w:b/>
          <w:bCs/>
        </w:rPr>
      </w:pPr>
      <w:r w:rsidRPr="00ED19AD">
        <w:rPr>
          <w:b/>
          <w:bCs/>
        </w:rPr>
        <w:t>FOR 2020 CORONAVIRUS EMERGENCY</w:t>
      </w:r>
    </w:p>
    <w:p w14:paraId="47CDBB20" w14:textId="33AFEAD4" w:rsidR="0044794C" w:rsidRDefault="0044794C" w:rsidP="00ED19AD">
      <w:pPr>
        <w:jc w:val="both"/>
      </w:pPr>
      <w:r>
        <w:t xml:space="preserve">In normal non-emergency situations, </w:t>
      </w:r>
      <w:r w:rsidR="00ED19AD">
        <w:t xml:space="preserve">animals adopted from </w:t>
      </w:r>
      <w:r>
        <w:t xml:space="preserve">the Wisconsin Humane Society have had spay/neuter surgery.  In order to </w:t>
      </w:r>
      <w:r w:rsidR="00C45BB3">
        <w:t xml:space="preserve">conserve medical resources and </w:t>
      </w:r>
      <w:r>
        <w:t>get animals out of the shelter quickly during the coronavirus emergency, WHS is adopting some animals who are unaltered.  The animal I am adopting today is one of these animals.  Therefore, I agree:</w:t>
      </w:r>
    </w:p>
    <w:p w14:paraId="14FDFC9B" w14:textId="0103C2F2" w:rsidR="0044794C" w:rsidRDefault="0044794C" w:rsidP="00ED19AD">
      <w:pPr>
        <w:pStyle w:val="ListParagraph"/>
        <w:numPr>
          <w:ilvl w:val="0"/>
          <w:numId w:val="1"/>
        </w:numPr>
        <w:jc w:val="both"/>
      </w:pPr>
      <w:r>
        <w:t>I understand that the animal I am adopting today is NOT altered</w:t>
      </w:r>
      <w:r w:rsidR="00ED19AD">
        <w:t xml:space="preserve"> to the best of WHS’s knowledge</w:t>
      </w:r>
      <w:r>
        <w:t>.  Therefore, the animal is fertile.  If female, the animal can have babies.  If male, the animal can impregnate female animals.</w:t>
      </w:r>
    </w:p>
    <w:p w14:paraId="085A6C00" w14:textId="2AFDA606" w:rsidR="001B7908" w:rsidRDefault="001B7908" w:rsidP="00ED19AD">
      <w:pPr>
        <w:pStyle w:val="ListParagraph"/>
        <w:numPr>
          <w:ilvl w:val="0"/>
          <w:numId w:val="1"/>
        </w:numPr>
        <w:jc w:val="both"/>
      </w:pPr>
      <w:r>
        <w:t xml:space="preserve">I understand that the animal I am adopting today may be pregnant.  </w:t>
      </w:r>
    </w:p>
    <w:p w14:paraId="33B838DF" w14:textId="65CB41C8" w:rsidR="00ED19AD" w:rsidRDefault="0044794C" w:rsidP="00ED19AD">
      <w:pPr>
        <w:pStyle w:val="ListParagraph"/>
        <w:numPr>
          <w:ilvl w:val="0"/>
          <w:numId w:val="1"/>
        </w:numPr>
        <w:jc w:val="both"/>
      </w:pPr>
      <w:r>
        <w:t>I understand that the documentation I am receiving for my adoption may state that the animal is altered.  I understand that WHS has not had time to change this documentation and that these aspects of the documentation are incorrect.  I understand that the animal I am adopting is not altered, regardless of any statement to the contrary in any document I am receiving.</w:t>
      </w:r>
      <w:r w:rsidR="00ED19AD">
        <w:t xml:space="preserve">  </w:t>
      </w:r>
    </w:p>
    <w:p w14:paraId="570D7589" w14:textId="6AB923CE" w:rsidR="0044794C" w:rsidRDefault="0044794C" w:rsidP="00ED19AD">
      <w:pPr>
        <w:pStyle w:val="ListParagraph"/>
        <w:numPr>
          <w:ilvl w:val="0"/>
          <w:numId w:val="1"/>
        </w:numPr>
        <w:jc w:val="both"/>
      </w:pPr>
      <w:r>
        <w:t>I understand that there are significant health and animal-welfare advantages to spaying/neutering pet animals.</w:t>
      </w:r>
    </w:p>
    <w:p w14:paraId="5A38E552" w14:textId="41A77FC1" w:rsidR="0044794C" w:rsidRDefault="0044794C" w:rsidP="00ED19AD">
      <w:pPr>
        <w:pStyle w:val="ListParagraph"/>
        <w:numPr>
          <w:ilvl w:val="0"/>
          <w:numId w:val="1"/>
        </w:numPr>
        <w:jc w:val="both"/>
      </w:pPr>
      <w:r>
        <w:t xml:space="preserve">I understand that it is entirely my decision and financial responsibility to spay or neuter the animal I am adopting today.  </w:t>
      </w:r>
    </w:p>
    <w:p w14:paraId="51DCF0BE" w14:textId="12C62C43" w:rsidR="00ED19AD" w:rsidRDefault="00ED19AD" w:rsidP="00ED19AD">
      <w:pPr>
        <w:pStyle w:val="ListParagraph"/>
        <w:numPr>
          <w:ilvl w:val="0"/>
          <w:numId w:val="1"/>
        </w:numPr>
        <w:jc w:val="both"/>
      </w:pPr>
      <w:r>
        <w:t>The only aspect</w:t>
      </w:r>
      <w:r w:rsidR="00C45BB3">
        <w:t>s</w:t>
      </w:r>
      <w:r>
        <w:t xml:space="preserve"> of my adoption documentation that is changed by this </w:t>
      </w:r>
      <w:r w:rsidR="00C45BB3">
        <w:t>document are any references to the altered status of my animal.  All other aspects of the documentation I am receiving today are in full force.</w:t>
      </w:r>
    </w:p>
    <w:p w14:paraId="12F5BEB3" w14:textId="073424EB" w:rsidR="0044794C" w:rsidRDefault="00ED19AD" w:rsidP="00ED19AD">
      <w:pPr>
        <w:pStyle w:val="ListParagraph"/>
        <w:numPr>
          <w:ilvl w:val="0"/>
          <w:numId w:val="1"/>
        </w:numPr>
        <w:jc w:val="both"/>
      </w:pPr>
      <w:r>
        <w:t xml:space="preserve">IF THE ANIMAL I AM ADOPTING TODAY IS A DOG OR A CAT, </w:t>
      </w:r>
      <w:r w:rsidR="0044794C">
        <w:t>THIS D</w:t>
      </w:r>
      <w:r>
        <w:t>OCUMENT CAN BE USED AS A VOUCHER AT THE WHS SPAY/NEUTER CLINIC IN WEST ALLIS, WISCONSIN, FOR A FREE SPAY/NEUTER SURGERY FOR THE ANIMAL I AM ADOPTING TODAY.  I UNDERSTAND THAT THE CLINIC IS NOT OPEN DURING THE CORONAVIRUS EMERGENCY AND THAT WHEN IT OPENS AGAIN, I WILL NEED TO CALL TO SCHEDULE MY ANIMAL’S SURGERY.</w:t>
      </w:r>
    </w:p>
    <w:p w14:paraId="0F1D3103" w14:textId="3CD5B794" w:rsidR="0044794C" w:rsidRDefault="0044794C" w:rsidP="0044794C"/>
    <w:p w14:paraId="6DF0721E" w14:textId="77777777" w:rsidR="00ED19AD" w:rsidRDefault="00ED19AD" w:rsidP="0044794C"/>
    <w:p w14:paraId="385B41BB" w14:textId="566B0B84" w:rsidR="0044794C" w:rsidRDefault="0044794C" w:rsidP="0044794C"/>
    <w:p w14:paraId="63A5B04D" w14:textId="2FF7EF00" w:rsidR="00ED19AD" w:rsidRDefault="00C45BB3" w:rsidP="0044794C">
      <w:r>
        <w:t>Signature</w:t>
      </w:r>
      <w:r w:rsidR="00ED19AD">
        <w:t>: ______________________________________________________________</w:t>
      </w:r>
    </w:p>
    <w:p w14:paraId="640962DB" w14:textId="7BE287B1" w:rsidR="00C45BB3" w:rsidRDefault="00C45BB3" w:rsidP="0044794C">
      <w:r>
        <w:t>Printed name: ___________________________________________________________</w:t>
      </w:r>
    </w:p>
    <w:p w14:paraId="468DD142" w14:textId="3CB417FF" w:rsidR="00ED19AD" w:rsidRDefault="00ED19AD" w:rsidP="0044794C">
      <w:r>
        <w:t>Date: __________________________________________________________________</w:t>
      </w:r>
    </w:p>
    <w:p w14:paraId="654C0A2F" w14:textId="69CB5E33" w:rsidR="00ED19AD" w:rsidRDefault="00ED19AD" w:rsidP="0044794C">
      <w:r>
        <w:t>Animal number: _________________________________________________________</w:t>
      </w:r>
    </w:p>
    <w:p w14:paraId="2BF41892" w14:textId="6CB37FD2" w:rsidR="00ED19AD" w:rsidRDefault="00ED19AD" w:rsidP="0044794C">
      <w:r>
        <w:t>Animal name: ___________________________________________________________</w:t>
      </w:r>
    </w:p>
    <w:sectPr w:rsidR="00ED19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833DC0"/>
    <w:multiLevelType w:val="hybridMultilevel"/>
    <w:tmpl w:val="05888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DM1M7EwM7A0NrJQ0lEKTi0uzszPAykwrAUAfGy8aCwAAAA="/>
  </w:docVars>
  <w:rsids>
    <w:rsidRoot w:val="0044794C"/>
    <w:rsid w:val="001B7908"/>
    <w:rsid w:val="003946DB"/>
    <w:rsid w:val="0044794C"/>
    <w:rsid w:val="005117AE"/>
    <w:rsid w:val="0095139D"/>
    <w:rsid w:val="00C45BB3"/>
    <w:rsid w:val="00ED1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9AA93"/>
  <w15:chartTrackingRefBased/>
  <w15:docId w15:val="{3BB6E377-F473-4BFC-A6B4-848F5FC28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79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5A0179AD435A47B6139D7807114DED" ma:contentTypeVersion="13" ma:contentTypeDescription="Create a new document." ma:contentTypeScope="" ma:versionID="b6dded5266a9a00eab7c3c2b577cdb89">
  <xsd:schema xmlns:xsd="http://www.w3.org/2001/XMLSchema" xmlns:xs="http://www.w3.org/2001/XMLSchema" xmlns:p="http://schemas.microsoft.com/office/2006/metadata/properties" xmlns:ns3="baa58410-e1e4-446c-b848-ad90fc95485f" xmlns:ns4="84d3af67-1275-422e-acd9-297534504375" targetNamespace="http://schemas.microsoft.com/office/2006/metadata/properties" ma:root="true" ma:fieldsID="8d671810a0de99b8c77abaa84fe9e836" ns3:_="" ns4:_="">
    <xsd:import namespace="baa58410-e1e4-446c-b848-ad90fc95485f"/>
    <xsd:import namespace="84d3af67-1275-422e-acd9-29753450437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58410-e1e4-446c-b848-ad90fc9548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3af67-1275-422e-acd9-297534504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2C2A26-EA5A-4753-ADFD-CF5F2738CB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CA1AAA-C472-4F42-8350-1458DE87E9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13A741-DF4E-49E7-8941-C691A82A0A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a58410-e1e4-446c-b848-ad90fc95485f"/>
    <ds:schemaRef ds:uri="84d3af67-1275-422e-acd9-297534504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Reed</dc:creator>
  <cp:keywords/>
  <dc:description/>
  <cp:lastModifiedBy>Milena Vauclair</cp:lastModifiedBy>
  <cp:revision>2</cp:revision>
  <dcterms:created xsi:type="dcterms:W3CDTF">2020-04-16T15:06:00Z</dcterms:created>
  <dcterms:modified xsi:type="dcterms:W3CDTF">2020-04-16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5A0179AD435A47B6139D7807114DED</vt:lpwstr>
  </property>
</Properties>
</file>